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FB9884" w14:textId="10B1798D" w:rsidR="005208BA" w:rsidRPr="005208BA" w:rsidRDefault="00AE3B86" w:rsidP="005208BA">
      <w:pPr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FEN BİLİMLERİ ÖĞRETİMİ DERGİSİ HAKEM ÖNERİLERİNE DAYALI DÜZENLEME TAKİP FORMU</w:t>
      </w:r>
    </w:p>
    <w:p w14:paraId="36BF816E" w14:textId="5D91C27E" w:rsidR="00283923" w:rsidRPr="00AE3B86" w:rsidRDefault="00283923">
      <w:pPr>
        <w:rPr>
          <w:rFonts w:ascii="Times New Roman" w:hAnsi="Times New Roman" w:cs="Times New Roman"/>
        </w:rPr>
      </w:pPr>
      <w:r w:rsidRPr="00AE3B86">
        <w:rPr>
          <w:rFonts w:ascii="Times New Roman" w:hAnsi="Times New Roman" w:cs="Times New Roman"/>
        </w:rPr>
        <w:t>Sayın Yazar</w:t>
      </w:r>
      <w:r w:rsidR="00AE3B86">
        <w:rPr>
          <w:rFonts w:ascii="Times New Roman" w:hAnsi="Times New Roman" w:cs="Times New Roman"/>
        </w:rPr>
        <w:t>(</w:t>
      </w:r>
      <w:proofErr w:type="spellStart"/>
      <w:r w:rsidR="00AE3B86">
        <w:rPr>
          <w:rFonts w:ascii="Times New Roman" w:hAnsi="Times New Roman" w:cs="Times New Roman"/>
        </w:rPr>
        <w:t>lar</w:t>
      </w:r>
      <w:proofErr w:type="spellEnd"/>
      <w:r w:rsidR="00AE3B86">
        <w:rPr>
          <w:rFonts w:ascii="Times New Roman" w:hAnsi="Times New Roman" w:cs="Times New Roman"/>
        </w:rPr>
        <w:t>)</w:t>
      </w:r>
      <w:r w:rsidRPr="00AE3B86">
        <w:rPr>
          <w:rFonts w:ascii="Times New Roman" w:hAnsi="Times New Roman" w:cs="Times New Roman"/>
        </w:rPr>
        <w:t xml:space="preserve">, </w:t>
      </w:r>
    </w:p>
    <w:p w14:paraId="6916F630" w14:textId="196F4AB5" w:rsidR="006438CE" w:rsidRPr="00AE3B86" w:rsidRDefault="00283923" w:rsidP="00AE3B86">
      <w:pPr>
        <w:jc w:val="both"/>
        <w:rPr>
          <w:rFonts w:ascii="Times New Roman" w:hAnsi="Times New Roman" w:cs="Times New Roman"/>
        </w:rPr>
      </w:pPr>
      <w:r w:rsidRPr="00AE3B86">
        <w:rPr>
          <w:rFonts w:ascii="Times New Roman" w:hAnsi="Times New Roman" w:cs="Times New Roman"/>
        </w:rPr>
        <w:t>Makalenizde yaptığınız değişiklikleri farklı bir renkte yazı karakteri kullanarak ve ilgili değişikliğ</w:t>
      </w:r>
      <w:r w:rsidR="008853FB" w:rsidRPr="00AE3B86">
        <w:rPr>
          <w:rFonts w:ascii="Times New Roman" w:hAnsi="Times New Roman" w:cs="Times New Roman"/>
        </w:rPr>
        <w:t>e yeni açıklama ekleyerek gösteriniz.</w:t>
      </w:r>
      <w:r w:rsidR="00DB7420" w:rsidRPr="00AE3B86">
        <w:rPr>
          <w:rFonts w:ascii="Times New Roman" w:hAnsi="Times New Roman" w:cs="Times New Roman"/>
        </w:rPr>
        <w:t xml:space="preserve"> A</w:t>
      </w:r>
      <w:r w:rsidR="00754303" w:rsidRPr="00AE3B86">
        <w:rPr>
          <w:rFonts w:ascii="Times New Roman" w:hAnsi="Times New Roman" w:cs="Times New Roman"/>
        </w:rPr>
        <w:t>yrıca bu formu da düzenlenmiş makalenizle beraber gönder</w:t>
      </w:r>
      <w:r w:rsidR="00AE3B86">
        <w:rPr>
          <w:rFonts w:ascii="Times New Roman" w:hAnsi="Times New Roman" w:cs="Times New Roman"/>
        </w:rPr>
        <w:t>iniz.</w:t>
      </w:r>
    </w:p>
    <w:p w14:paraId="30EF8168" w14:textId="2351FF30" w:rsidR="00CB11D2" w:rsidRPr="008825A6" w:rsidRDefault="00CB11D2">
      <w:pPr>
        <w:rPr>
          <w:rFonts w:ascii="Times New Roman" w:hAnsi="Times New Roman" w:cs="Times New Roman"/>
          <w:b/>
          <w:u w:val="single"/>
        </w:rPr>
      </w:pPr>
      <w:r w:rsidRPr="008825A6">
        <w:rPr>
          <w:rFonts w:ascii="Times New Roman" w:hAnsi="Times New Roman" w:cs="Times New Roman"/>
          <w:b/>
          <w:u w:val="single"/>
        </w:rPr>
        <w:t>Sorumlu Yazar:</w:t>
      </w:r>
      <w:r w:rsidR="005208BA" w:rsidRPr="008825A6">
        <w:rPr>
          <w:rFonts w:ascii="Times New Roman" w:hAnsi="Times New Roman" w:cs="Times New Roman"/>
        </w:rPr>
        <w:t xml:space="preserve">      </w:t>
      </w:r>
      <w:r w:rsidRPr="008825A6">
        <w:rPr>
          <w:rFonts w:ascii="Times New Roman" w:hAnsi="Times New Roman" w:cs="Times New Roman"/>
          <w:b/>
        </w:rPr>
        <w:tab/>
      </w:r>
      <w:r w:rsidRPr="008825A6">
        <w:rPr>
          <w:rFonts w:ascii="Times New Roman" w:hAnsi="Times New Roman" w:cs="Times New Roman"/>
          <w:b/>
        </w:rPr>
        <w:tab/>
      </w:r>
      <w:r w:rsidRPr="008825A6">
        <w:rPr>
          <w:rFonts w:ascii="Times New Roman" w:hAnsi="Times New Roman" w:cs="Times New Roman"/>
          <w:b/>
        </w:rPr>
        <w:tab/>
      </w:r>
      <w:r w:rsidRPr="008825A6">
        <w:rPr>
          <w:rFonts w:ascii="Times New Roman" w:hAnsi="Times New Roman" w:cs="Times New Roman"/>
          <w:b/>
        </w:rPr>
        <w:tab/>
      </w:r>
      <w:r w:rsidRPr="008825A6">
        <w:rPr>
          <w:rFonts w:ascii="Times New Roman" w:hAnsi="Times New Roman" w:cs="Times New Roman"/>
          <w:b/>
        </w:rPr>
        <w:tab/>
      </w:r>
      <w:r w:rsidRPr="008825A6">
        <w:rPr>
          <w:rFonts w:ascii="Times New Roman" w:hAnsi="Times New Roman" w:cs="Times New Roman"/>
          <w:b/>
        </w:rPr>
        <w:tab/>
      </w:r>
      <w:r w:rsidRPr="008825A6">
        <w:rPr>
          <w:rFonts w:ascii="Times New Roman" w:hAnsi="Times New Roman" w:cs="Times New Roman"/>
          <w:b/>
        </w:rPr>
        <w:tab/>
      </w:r>
      <w:r w:rsidRPr="008825A6">
        <w:rPr>
          <w:rFonts w:ascii="Times New Roman" w:hAnsi="Times New Roman" w:cs="Times New Roman"/>
          <w:b/>
        </w:rPr>
        <w:tab/>
      </w:r>
    </w:p>
    <w:p w14:paraId="6F4430D2" w14:textId="77777777" w:rsidR="00CB11D2" w:rsidRPr="005208BA" w:rsidRDefault="00CB11D2">
      <w:pPr>
        <w:rPr>
          <w:rFonts w:ascii="Times New Roman" w:hAnsi="Times New Roman" w:cs="Times New Roman"/>
        </w:rPr>
      </w:pPr>
      <w:r w:rsidRPr="008825A6">
        <w:rPr>
          <w:rFonts w:ascii="Times New Roman" w:hAnsi="Times New Roman" w:cs="Times New Roman"/>
          <w:b/>
          <w:u w:val="single"/>
        </w:rPr>
        <w:t>Tarih:</w:t>
      </w:r>
      <w:r w:rsidR="005208BA">
        <w:rPr>
          <w:rFonts w:ascii="Times New Roman" w:hAnsi="Times New Roman" w:cs="Times New Roman"/>
        </w:rPr>
        <w:t xml:space="preserve">     </w:t>
      </w:r>
    </w:p>
    <w:p w14:paraId="149BA35B" w14:textId="77777777" w:rsidR="00CB11D2" w:rsidRPr="008825A6" w:rsidRDefault="00CB11D2">
      <w:pPr>
        <w:rPr>
          <w:rFonts w:ascii="Times New Roman" w:hAnsi="Times New Roman" w:cs="Times New Roman"/>
          <w:u w:val="single"/>
        </w:rPr>
      </w:pPr>
      <w:r w:rsidRPr="008825A6">
        <w:rPr>
          <w:rFonts w:ascii="Times New Roman" w:hAnsi="Times New Roman" w:cs="Times New Roman"/>
          <w:b/>
          <w:u w:val="single"/>
        </w:rPr>
        <w:t>Makalenin adı:</w:t>
      </w:r>
      <w:r w:rsidR="005208BA" w:rsidRPr="008825A6">
        <w:rPr>
          <w:rFonts w:ascii="Times New Roman" w:hAnsi="Times New Roman" w:cs="Times New Roman"/>
          <w:u w:val="single"/>
        </w:rPr>
        <w:t xml:space="preserve">     </w:t>
      </w:r>
    </w:p>
    <w:p w14:paraId="31D6975A" w14:textId="77777777" w:rsidR="00CB11D2" w:rsidRPr="005003EE" w:rsidRDefault="00CB11D2">
      <w:pPr>
        <w:rPr>
          <w:rFonts w:ascii="Times New Roman" w:hAnsi="Times New Roman" w:cs="Times New Roman"/>
        </w:rPr>
      </w:pPr>
    </w:p>
    <w:tbl>
      <w:tblPr>
        <w:tblStyle w:val="TabloKlavuzu"/>
        <w:tblW w:w="15304" w:type="dxa"/>
        <w:tblLook w:val="04A0" w:firstRow="1" w:lastRow="0" w:firstColumn="1" w:lastColumn="0" w:noHBand="0" w:noVBand="1"/>
      </w:tblPr>
      <w:tblGrid>
        <w:gridCol w:w="686"/>
        <w:gridCol w:w="1115"/>
        <w:gridCol w:w="3897"/>
        <w:gridCol w:w="6207"/>
        <w:gridCol w:w="3399"/>
      </w:tblGrid>
      <w:tr w:rsidR="000157A0" w:rsidRPr="005003EE" w14:paraId="44BC8D92" w14:textId="77777777" w:rsidTr="00B01F02">
        <w:trPr>
          <w:trHeight w:val="907"/>
        </w:trPr>
        <w:tc>
          <w:tcPr>
            <w:tcW w:w="686" w:type="dxa"/>
            <w:vAlign w:val="center"/>
          </w:tcPr>
          <w:p w14:paraId="10792181" w14:textId="77777777" w:rsidR="000157A0" w:rsidRPr="005003EE" w:rsidRDefault="000157A0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Sıra</w:t>
            </w:r>
          </w:p>
        </w:tc>
        <w:tc>
          <w:tcPr>
            <w:tcW w:w="1115" w:type="dxa"/>
            <w:vAlign w:val="center"/>
          </w:tcPr>
          <w:p w14:paraId="1207021F" w14:textId="77777777" w:rsidR="000157A0" w:rsidRPr="005003EE" w:rsidRDefault="000157A0">
            <w:pPr>
              <w:rPr>
                <w:rFonts w:ascii="Times New Roman" w:hAnsi="Times New Roman" w:cs="Times New Roman"/>
                <w:b/>
              </w:rPr>
            </w:pPr>
            <w:r w:rsidRPr="005003EE">
              <w:rPr>
                <w:rFonts w:ascii="Times New Roman" w:hAnsi="Times New Roman" w:cs="Times New Roman"/>
                <w:b/>
              </w:rPr>
              <w:t>Hakem</w:t>
            </w:r>
          </w:p>
        </w:tc>
        <w:tc>
          <w:tcPr>
            <w:tcW w:w="3897" w:type="dxa"/>
            <w:vAlign w:val="center"/>
          </w:tcPr>
          <w:p w14:paraId="31E911D7" w14:textId="77777777" w:rsidR="000157A0" w:rsidRPr="005003EE" w:rsidRDefault="000157A0">
            <w:pPr>
              <w:rPr>
                <w:rFonts w:ascii="Times New Roman" w:hAnsi="Times New Roman" w:cs="Times New Roman"/>
                <w:b/>
              </w:rPr>
            </w:pPr>
            <w:r w:rsidRPr="005003EE">
              <w:rPr>
                <w:rFonts w:ascii="Times New Roman" w:hAnsi="Times New Roman" w:cs="Times New Roman"/>
                <w:b/>
              </w:rPr>
              <w:t>Hakemin Önerisi</w:t>
            </w:r>
          </w:p>
        </w:tc>
        <w:tc>
          <w:tcPr>
            <w:tcW w:w="6207" w:type="dxa"/>
            <w:vAlign w:val="center"/>
          </w:tcPr>
          <w:p w14:paraId="555E2FE2" w14:textId="77777777" w:rsidR="000157A0" w:rsidRDefault="000157A0">
            <w:pPr>
              <w:rPr>
                <w:rFonts w:ascii="Times New Roman" w:hAnsi="Times New Roman" w:cs="Times New Roman"/>
                <w:b/>
              </w:rPr>
            </w:pPr>
            <w:r w:rsidRPr="005003EE">
              <w:rPr>
                <w:rFonts w:ascii="Times New Roman" w:hAnsi="Times New Roman" w:cs="Times New Roman"/>
                <w:b/>
              </w:rPr>
              <w:t xml:space="preserve">Yapılan Değişiklik </w:t>
            </w:r>
          </w:p>
          <w:p w14:paraId="195FD595" w14:textId="77777777" w:rsidR="000157A0" w:rsidRPr="005003EE" w:rsidRDefault="000157A0">
            <w:pPr>
              <w:rPr>
                <w:rFonts w:ascii="Times New Roman" w:hAnsi="Times New Roman" w:cs="Times New Roman"/>
                <w:b/>
              </w:rPr>
            </w:pPr>
            <w:r w:rsidRPr="006438CE">
              <w:rPr>
                <w:rFonts w:ascii="Times New Roman" w:hAnsi="Times New Roman" w:cs="Times New Roman"/>
                <w:b/>
                <w:color w:val="FF0000"/>
              </w:rPr>
              <w:t>(Değişiklik yapılmadıysa gerekçesi mutlaka açıklanmalıdır)</w:t>
            </w:r>
          </w:p>
        </w:tc>
        <w:tc>
          <w:tcPr>
            <w:tcW w:w="3399" w:type="dxa"/>
            <w:vAlign w:val="center"/>
          </w:tcPr>
          <w:p w14:paraId="0C917EDD" w14:textId="77777777" w:rsidR="000157A0" w:rsidRPr="005003EE" w:rsidRDefault="000157A0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Yapılan değişikliğin bölümü ve sayfa numarası</w:t>
            </w:r>
          </w:p>
        </w:tc>
      </w:tr>
      <w:tr w:rsidR="000157A0" w:rsidRPr="005003EE" w14:paraId="76D81526" w14:textId="77777777" w:rsidTr="00B01F02">
        <w:trPr>
          <w:trHeight w:val="467"/>
        </w:trPr>
        <w:tc>
          <w:tcPr>
            <w:tcW w:w="686" w:type="dxa"/>
            <w:vAlign w:val="center"/>
          </w:tcPr>
          <w:p w14:paraId="108FF71A" w14:textId="77777777" w:rsidR="000157A0" w:rsidRPr="005003EE" w:rsidRDefault="000157A0" w:rsidP="005003EE">
            <w:pPr>
              <w:jc w:val="center"/>
              <w:rPr>
                <w:rFonts w:ascii="Times New Roman" w:hAnsi="Times New Roman" w:cs="Times New Roman"/>
              </w:rPr>
            </w:pPr>
            <w:r w:rsidRPr="005003E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115" w:type="dxa"/>
            <w:vAlign w:val="center"/>
          </w:tcPr>
          <w:p w14:paraId="7E076AD8" w14:textId="790249D9" w:rsidR="000157A0" w:rsidRPr="00916D95" w:rsidRDefault="000157A0">
            <w:pPr>
              <w:rPr>
                <w:rFonts w:ascii="Times New Roman" w:hAnsi="Times New Roman" w:cs="Times New Roman"/>
                <w:i/>
              </w:rPr>
            </w:pPr>
            <w:r w:rsidRPr="00916D95">
              <w:rPr>
                <w:rFonts w:ascii="Times New Roman" w:hAnsi="Times New Roman" w:cs="Times New Roman"/>
                <w:i/>
              </w:rPr>
              <w:t xml:space="preserve">Hakem </w:t>
            </w:r>
            <w:r w:rsidR="00111AC9">
              <w:rPr>
                <w:rFonts w:ascii="Times New Roman" w:hAnsi="Times New Roman" w:cs="Times New Roman"/>
                <w:i/>
              </w:rPr>
              <w:t>1</w:t>
            </w:r>
          </w:p>
        </w:tc>
        <w:tc>
          <w:tcPr>
            <w:tcW w:w="3897" w:type="dxa"/>
            <w:vAlign w:val="center"/>
          </w:tcPr>
          <w:p w14:paraId="7D9AEED4" w14:textId="5B1B1C00" w:rsidR="000157A0" w:rsidRPr="00916D95" w:rsidRDefault="000157A0">
            <w:pPr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6207" w:type="dxa"/>
            <w:vAlign w:val="center"/>
          </w:tcPr>
          <w:p w14:paraId="3BC93FB7" w14:textId="1FC81D5C" w:rsidR="000157A0" w:rsidRPr="000157A0" w:rsidRDefault="000157A0">
            <w:pPr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3399" w:type="dxa"/>
            <w:vAlign w:val="center"/>
          </w:tcPr>
          <w:p w14:paraId="329E1D55" w14:textId="51B4CA77" w:rsidR="000157A0" w:rsidRDefault="000157A0">
            <w:pPr>
              <w:rPr>
                <w:rFonts w:ascii="Times New Roman" w:hAnsi="Times New Roman" w:cs="Times New Roman"/>
              </w:rPr>
            </w:pPr>
          </w:p>
        </w:tc>
      </w:tr>
    </w:tbl>
    <w:p w14:paraId="7D21C74F" w14:textId="77777777" w:rsidR="00CB11D2" w:rsidRPr="005003EE" w:rsidRDefault="00CB11D2">
      <w:pPr>
        <w:rPr>
          <w:rFonts w:ascii="Times New Roman" w:hAnsi="Times New Roman" w:cs="Times New Roman"/>
        </w:rPr>
      </w:pPr>
    </w:p>
    <w:sectPr w:rsidR="00CB11D2" w:rsidRPr="005003EE" w:rsidSect="00EC3863">
      <w:footerReference w:type="default" r:id="rId10"/>
      <w:pgSz w:w="16838" w:h="11906" w:orient="landscape"/>
      <w:pgMar w:top="720" w:right="720" w:bottom="720" w:left="720" w:header="708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3FB383" w14:textId="77777777" w:rsidR="00DF33A8" w:rsidRDefault="00DF33A8" w:rsidP="006438CE">
      <w:pPr>
        <w:spacing w:after="0" w:line="240" w:lineRule="auto"/>
      </w:pPr>
      <w:r>
        <w:separator/>
      </w:r>
    </w:p>
  </w:endnote>
  <w:endnote w:type="continuationSeparator" w:id="0">
    <w:p w14:paraId="28DED220" w14:textId="77777777" w:rsidR="00DF33A8" w:rsidRDefault="00DF33A8" w:rsidP="006438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630A0C" w14:textId="161F9817" w:rsidR="006438CE" w:rsidRPr="00EC3863" w:rsidRDefault="00EC3863" w:rsidP="00EC3863">
    <w:pPr>
      <w:pStyle w:val="AltBilgi"/>
      <w:jc w:val="right"/>
      <w:rPr>
        <w:rFonts w:ascii="Times New Roman" w:hAnsi="Times New Roman" w:cs="Times New Roman"/>
        <w:i/>
        <w:sz w:val="20"/>
        <w:szCs w:val="20"/>
      </w:rPr>
    </w:pPr>
    <w:r w:rsidRPr="00EC3863">
      <w:rPr>
        <w:rFonts w:ascii="Times New Roman" w:hAnsi="Times New Roman" w:cs="Times New Roman"/>
        <w:i/>
        <w:sz w:val="20"/>
        <w:szCs w:val="20"/>
      </w:rPr>
      <w:t xml:space="preserve"> </w:t>
    </w:r>
    <w:sdt>
      <w:sdtPr>
        <w:rPr>
          <w:rFonts w:ascii="Times New Roman" w:hAnsi="Times New Roman" w:cs="Times New Roman"/>
          <w:i/>
          <w:sz w:val="20"/>
          <w:szCs w:val="20"/>
        </w:rPr>
        <w:id w:val="71237525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  <w:i/>
              <w:sz w:val="20"/>
              <w:szCs w:val="20"/>
            </w:rPr>
            <w:id w:val="-1769616900"/>
            <w:docPartObj>
              <w:docPartGallery w:val="Page Numbers (Top of Page)"/>
              <w:docPartUnique/>
            </w:docPartObj>
          </w:sdtPr>
          <w:sdtEndPr/>
          <w:sdtContent>
            <w:r w:rsidRPr="00EC3863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fldChar w:fldCharType="begin"/>
            </w:r>
            <w:r w:rsidRPr="00EC3863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instrText>PAGE</w:instrText>
            </w:r>
            <w:r w:rsidRPr="00EC3863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fldChar w:fldCharType="separate"/>
            </w:r>
            <w:r w:rsidRPr="00EC3863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>2</w:t>
            </w:r>
            <w:r w:rsidRPr="00EC3863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fldChar w:fldCharType="end"/>
            </w:r>
            <w:r w:rsidRPr="00EC3863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/ </w:t>
            </w:r>
            <w:r w:rsidRPr="00EC3863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fldChar w:fldCharType="begin"/>
            </w:r>
            <w:r w:rsidRPr="00EC3863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instrText>NUMPAGES</w:instrText>
            </w:r>
            <w:r w:rsidRPr="00EC3863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fldChar w:fldCharType="separate"/>
            </w:r>
            <w:r w:rsidRPr="00EC3863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t>2</w:t>
            </w:r>
            <w:r w:rsidRPr="00EC3863">
              <w:rPr>
                <w:rFonts w:ascii="Times New Roman" w:hAnsi="Times New Roman" w:cs="Times New Roman"/>
                <w:bCs/>
                <w:i/>
                <w:sz w:val="20"/>
                <w:szCs w:val="20"/>
              </w:rPr>
              <w:fldChar w:fldCharType="end"/>
            </w:r>
          </w:sdtContent>
        </w:sdt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09E796" w14:textId="77777777" w:rsidR="00DF33A8" w:rsidRDefault="00DF33A8" w:rsidP="006438CE">
      <w:pPr>
        <w:spacing w:after="0" w:line="240" w:lineRule="auto"/>
      </w:pPr>
      <w:r>
        <w:separator/>
      </w:r>
    </w:p>
  </w:footnote>
  <w:footnote w:type="continuationSeparator" w:id="0">
    <w:p w14:paraId="6B7B6660" w14:textId="77777777" w:rsidR="00DF33A8" w:rsidRDefault="00DF33A8" w:rsidP="006438C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A86320"/>
    <w:multiLevelType w:val="hybridMultilevel"/>
    <w:tmpl w:val="6C4E7A10"/>
    <w:lvl w:ilvl="0" w:tplc="8C2CE88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A6AA58AE">
      <w:start w:val="1"/>
      <w:numFmt w:val="lowerLetter"/>
      <w:lvlText w:val="%2."/>
      <w:lvlJc w:val="left"/>
      <w:pPr>
        <w:ind w:left="1440" w:hanging="360"/>
      </w:pPr>
      <w:rPr>
        <w:b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C6D3318"/>
    <w:multiLevelType w:val="hybridMultilevel"/>
    <w:tmpl w:val="E01E76C6"/>
    <w:lvl w:ilvl="0" w:tplc="041F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Q0NzIysjQwMzQ3MTNV0lEKTi0uzszPAykwrAUACnN7vywAAAA="/>
  </w:docVars>
  <w:rsids>
    <w:rsidRoot w:val="00CB11D2"/>
    <w:rsid w:val="00002DCC"/>
    <w:rsid w:val="000157A0"/>
    <w:rsid w:val="00016F32"/>
    <w:rsid w:val="0002686F"/>
    <w:rsid w:val="000331C3"/>
    <w:rsid w:val="000745F8"/>
    <w:rsid w:val="00111AC9"/>
    <w:rsid w:val="00135538"/>
    <w:rsid w:val="001A6049"/>
    <w:rsid w:val="00231CF8"/>
    <w:rsid w:val="00262D1C"/>
    <w:rsid w:val="00283923"/>
    <w:rsid w:val="00345882"/>
    <w:rsid w:val="00386C4C"/>
    <w:rsid w:val="003B3711"/>
    <w:rsid w:val="00487581"/>
    <w:rsid w:val="005003EE"/>
    <w:rsid w:val="005208BA"/>
    <w:rsid w:val="005404FF"/>
    <w:rsid w:val="0054591E"/>
    <w:rsid w:val="00582372"/>
    <w:rsid w:val="005A6B27"/>
    <w:rsid w:val="005E5BD0"/>
    <w:rsid w:val="006438CE"/>
    <w:rsid w:val="00666CAA"/>
    <w:rsid w:val="00671C8C"/>
    <w:rsid w:val="00711D98"/>
    <w:rsid w:val="00754303"/>
    <w:rsid w:val="0083132C"/>
    <w:rsid w:val="008825A6"/>
    <w:rsid w:val="008853FB"/>
    <w:rsid w:val="00916D95"/>
    <w:rsid w:val="009A564B"/>
    <w:rsid w:val="00AE3B86"/>
    <w:rsid w:val="00B01F02"/>
    <w:rsid w:val="00B232F5"/>
    <w:rsid w:val="00BB25CD"/>
    <w:rsid w:val="00BB57C3"/>
    <w:rsid w:val="00CB11D2"/>
    <w:rsid w:val="00D0763F"/>
    <w:rsid w:val="00DB7420"/>
    <w:rsid w:val="00DC40AD"/>
    <w:rsid w:val="00DF33A8"/>
    <w:rsid w:val="00E202FC"/>
    <w:rsid w:val="00E265A6"/>
    <w:rsid w:val="00EC0C34"/>
    <w:rsid w:val="00EC3863"/>
    <w:rsid w:val="00EE4E11"/>
    <w:rsid w:val="00F23D88"/>
    <w:rsid w:val="00F75A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1B93482"/>
  <w15:chartTrackingRefBased/>
  <w15:docId w15:val="{003539C2-F2F5-498A-AAEE-20EBB423C2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CB11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6438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6438CE"/>
  </w:style>
  <w:style w:type="paragraph" w:styleId="AltBilgi">
    <w:name w:val="footer"/>
    <w:basedOn w:val="Normal"/>
    <w:link w:val="AltBilgiChar"/>
    <w:uiPriority w:val="99"/>
    <w:unhideWhenUsed/>
    <w:rsid w:val="006438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6438C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CD8B33A286BCA6408E44FF23275A1926" ma:contentTypeVersion="13" ma:contentTypeDescription="Yeni belge oluşturun." ma:contentTypeScope="" ma:versionID="7f019a72959e9ef3382f3bb18283c392">
  <xsd:schema xmlns:xsd="http://www.w3.org/2001/XMLSchema" xmlns:xs="http://www.w3.org/2001/XMLSchema" xmlns:p="http://schemas.microsoft.com/office/2006/metadata/properties" xmlns:ns3="0473ccf5-1db4-421a-b1a2-efb8e2d9b48f" xmlns:ns4="f4f036d5-4aae-4949-87e7-e9c7a6fcfa34" targetNamespace="http://schemas.microsoft.com/office/2006/metadata/properties" ma:root="true" ma:fieldsID="e27f21e08778e81c82155176931975d6" ns3:_="" ns4:_="">
    <xsd:import namespace="0473ccf5-1db4-421a-b1a2-efb8e2d9b48f"/>
    <xsd:import namespace="f4f036d5-4aae-4949-87e7-e9c7a6fcfa3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73ccf5-1db4-421a-b1a2-efb8e2d9b48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Paylaşılanlar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Ayrıntıları ile Paylaşıldı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İpucu Paylaşımı Karması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f036d5-4aae-4949-87e7-e9c7a6fcfa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E5561B6-EB9A-4034-ABC0-9E088DC95A6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4EB980D-202A-461C-8EB5-0C95986E799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D07149D-5FE7-412C-A30D-32F76493DB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73ccf5-1db4-421a-b1a2-efb8e2d9b48f"/>
    <ds:schemaRef ds:uri="f4f036d5-4aae-4949-87e7-e9c7a6fcfa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79</Words>
  <Characters>451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Haluk Ozmen</cp:lastModifiedBy>
  <cp:revision>5</cp:revision>
  <dcterms:created xsi:type="dcterms:W3CDTF">2021-04-26T14:43:00Z</dcterms:created>
  <dcterms:modified xsi:type="dcterms:W3CDTF">2021-04-26T1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8B33A286BCA6408E44FF23275A1926</vt:lpwstr>
  </property>
</Properties>
</file>